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9B8C1" w14:textId="7767B428" w:rsidR="006B096A" w:rsidRDefault="00EC48DB" w:rsidP="006B096A">
      <w:pPr>
        <w:rPr>
          <w:rFonts w:ascii="Georgia Pro" w:hAnsi="Georgia Pro"/>
          <w:b/>
          <w:bCs/>
          <w:sz w:val="28"/>
          <w:szCs w:val="36"/>
          <w:u w:val="single"/>
          <w:lang w:val="en-US"/>
        </w:rPr>
      </w:pP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Observations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 xml:space="preserve"> (</w:t>
      </w:r>
      <w:r w:rsidR="00991C60">
        <w:rPr>
          <w:rFonts w:ascii="Georgia Pro" w:hAnsi="Georgia Pro"/>
          <w:b/>
          <w:bCs/>
          <w:sz w:val="28"/>
          <w:szCs w:val="36"/>
          <w:u w:val="single"/>
          <w:lang w:val="en-US"/>
        </w:rPr>
        <w:t>Basic Gates)</w:t>
      </w:r>
      <w:r w:rsidR="006B096A"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:</w:t>
      </w:r>
    </w:p>
    <w:p w14:paraId="7991DCFC" w14:textId="7F0D8E25" w:rsidR="006B096A" w:rsidRDefault="00575A7F" w:rsidP="006B096A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479157" wp14:editId="4C591D24">
            <wp:simplePos x="0" y="0"/>
            <wp:positionH relativeFrom="column">
              <wp:posOffset>-136993</wp:posOffset>
            </wp:positionH>
            <wp:positionV relativeFrom="paragraph">
              <wp:posOffset>4373346</wp:posOffset>
            </wp:positionV>
            <wp:extent cx="7270750" cy="1611630"/>
            <wp:effectExtent l="0" t="0" r="6350" b="762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488" b="30692"/>
                    <a:stretch/>
                  </pic:blipFill>
                  <pic:spPr bwMode="auto">
                    <a:xfrm>
                      <a:off x="0" y="0"/>
                      <a:ext cx="7270750" cy="161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3F350FA" wp14:editId="363768E9">
            <wp:simplePos x="0" y="0"/>
            <wp:positionH relativeFrom="column">
              <wp:posOffset>-135890</wp:posOffset>
            </wp:positionH>
            <wp:positionV relativeFrom="paragraph">
              <wp:posOffset>244776</wp:posOffset>
            </wp:positionV>
            <wp:extent cx="7270750" cy="4090035"/>
            <wp:effectExtent l="0" t="0" r="635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0750" cy="409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096A" w:rsidRPr="00575A7F">
        <w:rPr>
          <w:rFonts w:ascii="Georgia Pro" w:hAnsi="Georgia Pro"/>
          <w:b/>
          <w:bCs/>
          <w:lang w:val="en-US"/>
        </w:rPr>
        <w:t>RTL Source Code</w:t>
      </w:r>
    </w:p>
    <w:p w14:paraId="6F7393D9" w14:textId="77777777" w:rsidR="00575A7F" w:rsidRDefault="00575A7F" w:rsidP="00575A7F">
      <w:pPr>
        <w:pStyle w:val="NoSpacing"/>
        <w:jc w:val="center"/>
        <w:rPr>
          <w:rFonts w:ascii="Georgia Pro" w:hAnsi="Georgia Pro"/>
          <w:color w:val="7F7F7F" w:themeColor="text1" w:themeTint="80"/>
          <w:lang w:val="en-US"/>
        </w:rPr>
      </w:pPr>
    </w:p>
    <w:p w14:paraId="333E320E" w14:textId="4C916832" w:rsidR="00575A7F" w:rsidRDefault="00575A7F" w:rsidP="00575A7F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code for AND gate, O</w:t>
      </w:r>
      <w:r w:rsidR="002E0DB7">
        <w:rPr>
          <w:rFonts w:ascii="Georgia Pro" w:hAnsi="Georgia Pro"/>
          <w:color w:val="7F7F7F" w:themeColor="text1" w:themeTint="80"/>
          <w:u w:val="single"/>
          <w:lang w:val="en-US"/>
        </w:rPr>
        <w:t>R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gate and NOT gate</w:t>
      </w:r>
    </w:p>
    <w:p w14:paraId="0A369AE5" w14:textId="77777777" w:rsidR="00575A7F" w:rsidRPr="00575A7F" w:rsidRDefault="00575A7F" w:rsidP="00575A7F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4C61C85E" w14:textId="5E6A2787" w:rsidR="00575A7F" w:rsidRPr="00575A7F" w:rsidRDefault="00991C60" w:rsidP="006B096A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7DB756" wp14:editId="49A42C68">
            <wp:simplePos x="0" y="0"/>
            <wp:positionH relativeFrom="column">
              <wp:posOffset>469900</wp:posOffset>
            </wp:positionH>
            <wp:positionV relativeFrom="paragraph">
              <wp:posOffset>235618</wp:posOffset>
            </wp:positionV>
            <wp:extent cx="6255385" cy="320548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5385" cy="320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75A7F" w:rsidRPr="00575A7F">
        <w:rPr>
          <w:rFonts w:ascii="Georgia Pro" w:hAnsi="Georgia Pro"/>
          <w:b/>
          <w:bCs/>
          <w:lang w:val="en-US"/>
        </w:rPr>
        <w:t>GTKwave Output</w:t>
      </w:r>
    </w:p>
    <w:p w14:paraId="51ABD3DC" w14:textId="77777777" w:rsidR="00991C60" w:rsidRDefault="00991C60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98EDD45" w14:textId="3F8D3F02" w:rsidR="00991C60" w:rsidRDefault="00991C60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top-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>left to right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-bottom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)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for AND gate, O</w:t>
      </w:r>
      <w:r w:rsidR="00177673">
        <w:rPr>
          <w:rFonts w:ascii="Georgia Pro" w:hAnsi="Georgia Pro"/>
          <w:color w:val="7F7F7F" w:themeColor="text1" w:themeTint="80"/>
          <w:u w:val="single"/>
          <w:lang w:val="en-US"/>
        </w:rPr>
        <w:t>R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gate and NOT gate</w:t>
      </w:r>
    </w:p>
    <w:p w14:paraId="74574139" w14:textId="45DEDE13" w:rsidR="00991C60" w:rsidRDefault="00EC48DB" w:rsidP="00991C60">
      <w:pPr>
        <w:rPr>
          <w:rFonts w:ascii="Georgia Pro" w:hAnsi="Georgia Pro"/>
          <w:b/>
          <w:bCs/>
          <w:sz w:val="28"/>
          <w:szCs w:val="36"/>
          <w:u w:val="single"/>
          <w:lang w:val="en-US"/>
        </w:rPr>
      </w:pP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lastRenderedPageBreak/>
        <w:t>Observations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 xml:space="preserve"> (</w:t>
      </w:r>
      <w:r w:rsidR="00991C60">
        <w:rPr>
          <w:rFonts w:ascii="Georgia Pro" w:hAnsi="Georgia Pro"/>
          <w:b/>
          <w:bCs/>
          <w:sz w:val="28"/>
          <w:szCs w:val="36"/>
          <w:u w:val="single"/>
          <w:lang w:val="en-US"/>
        </w:rPr>
        <w:t>Half Adder and Full Adder)</w:t>
      </w:r>
      <w:r w:rsidR="00991C60"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:</w:t>
      </w:r>
    </w:p>
    <w:p w14:paraId="526E27E9" w14:textId="53502DD2" w:rsidR="00991C60" w:rsidRDefault="00991C60" w:rsidP="00991C60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FAF0D12" wp14:editId="09DAD5A8">
            <wp:simplePos x="0" y="0"/>
            <wp:positionH relativeFrom="column">
              <wp:posOffset>80578</wp:posOffset>
            </wp:positionH>
            <wp:positionV relativeFrom="paragraph">
              <wp:posOffset>180975</wp:posOffset>
            </wp:positionV>
            <wp:extent cx="7021195" cy="3949700"/>
            <wp:effectExtent l="0" t="0" r="825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75A7F">
        <w:rPr>
          <w:rFonts w:ascii="Georgia Pro" w:hAnsi="Georgia Pro"/>
          <w:b/>
          <w:bCs/>
          <w:lang w:val="en-US"/>
        </w:rPr>
        <w:t>RTL Source Code</w:t>
      </w:r>
    </w:p>
    <w:p w14:paraId="3E838BA4" w14:textId="0C931B83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35A2C7B0" w14:textId="6CEA0E71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="00A70826"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code f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Half Adder and test bench</w:t>
      </w:r>
    </w:p>
    <w:p w14:paraId="357881F2" w14:textId="07489C10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3ADDC512" w14:textId="0797D853" w:rsidR="00991C60" w:rsidRDefault="00991C60" w:rsidP="00991C60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4A123FA" wp14:editId="46A3662E">
            <wp:simplePos x="0" y="0"/>
            <wp:positionH relativeFrom="column">
              <wp:posOffset>36195</wp:posOffset>
            </wp:positionH>
            <wp:positionV relativeFrom="paragraph">
              <wp:posOffset>243840</wp:posOffset>
            </wp:positionV>
            <wp:extent cx="7021195" cy="3949700"/>
            <wp:effectExtent l="0" t="0" r="825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75DFC6" w14:textId="32DF6058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4373DB2" w14:textId="23BB09CF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="00A70826"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code f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Full Adder and test bench</w:t>
      </w:r>
    </w:p>
    <w:p w14:paraId="15F49CFC" w14:textId="09968959" w:rsidR="00991C60" w:rsidRDefault="00991C60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F1FD087" w14:textId="328FC9E6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14143F6" w14:textId="4FD9122D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59B3212" w14:textId="3DDCC1B1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8FF8561" w14:textId="5DACD186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49EEE21D" w14:textId="6C65439B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3DF7FAF" w14:textId="3031FF1E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914F1A0" w14:textId="038644CC" w:rsidR="00721182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109E607" w14:textId="77777777" w:rsidR="00721182" w:rsidRPr="00575A7F" w:rsidRDefault="00721182" w:rsidP="00991C60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B3DF320" w14:textId="72760CB6" w:rsidR="00991C60" w:rsidRPr="00575A7F" w:rsidRDefault="00721182" w:rsidP="00991C60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8C2AC41" wp14:editId="3ABC0D92">
            <wp:simplePos x="0" y="0"/>
            <wp:positionH relativeFrom="column">
              <wp:posOffset>267669</wp:posOffset>
            </wp:positionH>
            <wp:positionV relativeFrom="paragraph">
              <wp:posOffset>335280</wp:posOffset>
            </wp:positionV>
            <wp:extent cx="6709410" cy="423418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76" t="17364" r="23488" b="24454"/>
                    <a:stretch/>
                  </pic:blipFill>
                  <pic:spPr bwMode="auto">
                    <a:xfrm>
                      <a:off x="0" y="0"/>
                      <a:ext cx="6709410" cy="423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C60" w:rsidRPr="00575A7F">
        <w:rPr>
          <w:rFonts w:ascii="Georgia Pro" w:hAnsi="Georgia Pro"/>
          <w:b/>
          <w:bCs/>
          <w:lang w:val="en-US"/>
        </w:rPr>
        <w:t>GTKwave Output</w:t>
      </w:r>
    </w:p>
    <w:p w14:paraId="7F44EB58" w14:textId="77777777" w:rsidR="00721182" w:rsidRDefault="00721182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97580E7" w14:textId="7B920897" w:rsidR="00991C60" w:rsidRDefault="00991C60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 w:rsidR="00721182">
        <w:rPr>
          <w:rFonts w:ascii="Georgia Pro" w:hAnsi="Georgia Pro"/>
          <w:color w:val="7F7F7F" w:themeColor="text1" w:themeTint="80"/>
          <w:u w:val="single"/>
          <w:lang w:val="en-US"/>
        </w:rPr>
        <w:t>of Half Adder Circuit</w:t>
      </w:r>
    </w:p>
    <w:p w14:paraId="148A2726" w14:textId="0E5EEA78" w:rsidR="00721182" w:rsidRDefault="00721182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63592BD" w14:textId="226BB3D5" w:rsidR="00721182" w:rsidRDefault="00721182" w:rsidP="00991C60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BDF1AAC" w14:textId="6A55C1ED" w:rsidR="00991C60" w:rsidRPr="006B096A" w:rsidRDefault="00721182" w:rsidP="00991C60">
      <w:pPr>
        <w:rPr>
          <w:rFonts w:ascii="Georgia Pro" w:hAnsi="Georgia Pro"/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0611B82" wp14:editId="5E7FD053">
            <wp:simplePos x="0" y="0"/>
            <wp:positionH relativeFrom="column">
              <wp:posOffset>253365</wp:posOffset>
            </wp:positionH>
            <wp:positionV relativeFrom="paragraph">
              <wp:posOffset>243071</wp:posOffset>
            </wp:positionV>
            <wp:extent cx="6720840" cy="4048125"/>
            <wp:effectExtent l="0" t="0" r="3810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2" t="10961" r="27857" b="30698"/>
                    <a:stretch/>
                  </pic:blipFill>
                  <pic:spPr bwMode="auto">
                    <a:xfrm>
                      <a:off x="0" y="0"/>
                      <a:ext cx="672084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8F053F" w14:textId="0C183EBA" w:rsidR="006B096A" w:rsidRDefault="006B096A" w:rsidP="006B096A">
      <w:pPr>
        <w:rPr>
          <w:rFonts w:ascii="Georgia Pro" w:hAnsi="Georgia Pro"/>
          <w:lang w:val="en-US"/>
        </w:rPr>
      </w:pPr>
    </w:p>
    <w:p w14:paraId="27669C46" w14:textId="0E176B06" w:rsidR="00721182" w:rsidRDefault="00721182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of Full Adder Circuit</w:t>
      </w:r>
    </w:p>
    <w:p w14:paraId="192B263C" w14:textId="469DCF54" w:rsidR="00721182" w:rsidRDefault="00721182" w:rsidP="006B096A">
      <w:pPr>
        <w:rPr>
          <w:rFonts w:ascii="Georgia Pro" w:hAnsi="Georgia Pro"/>
          <w:lang w:val="en-US"/>
        </w:rPr>
      </w:pPr>
    </w:p>
    <w:p w14:paraId="2F2793B2" w14:textId="1C59E6C3" w:rsidR="00721182" w:rsidRDefault="00721182" w:rsidP="006B096A">
      <w:pPr>
        <w:rPr>
          <w:rFonts w:ascii="Georgia Pro" w:hAnsi="Georgia Pro"/>
          <w:lang w:val="en-US"/>
        </w:rPr>
      </w:pPr>
    </w:p>
    <w:p w14:paraId="3B3BCF0E" w14:textId="11E9CAFC" w:rsidR="00721182" w:rsidRDefault="00EC48DB" w:rsidP="00721182">
      <w:pPr>
        <w:rPr>
          <w:rFonts w:ascii="Georgia Pro" w:hAnsi="Georgia Pro"/>
          <w:b/>
          <w:bCs/>
          <w:sz w:val="28"/>
          <w:szCs w:val="36"/>
          <w:u w:val="single"/>
          <w:lang w:val="en-US"/>
        </w:rPr>
      </w:pP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lastRenderedPageBreak/>
        <w:t>Observations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 xml:space="preserve"> (</w:t>
      </w:r>
      <w:r w:rsidR="00721182">
        <w:rPr>
          <w:rFonts w:ascii="Georgia Pro" w:hAnsi="Georgia Pro"/>
          <w:b/>
          <w:bCs/>
          <w:sz w:val="28"/>
          <w:szCs w:val="36"/>
          <w:u w:val="single"/>
          <w:lang w:val="en-US"/>
        </w:rPr>
        <w:t>Half Subtractor and Full Subtractor)</w:t>
      </w:r>
      <w:r w:rsidR="00721182"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:</w:t>
      </w:r>
    </w:p>
    <w:p w14:paraId="00832255" w14:textId="2EB0383B" w:rsidR="00721182" w:rsidRDefault="00721182" w:rsidP="00721182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9F59EFB" wp14:editId="4F13C530">
            <wp:simplePos x="0" y="0"/>
            <wp:positionH relativeFrom="column">
              <wp:posOffset>38100</wp:posOffset>
            </wp:positionH>
            <wp:positionV relativeFrom="paragraph">
              <wp:posOffset>276726</wp:posOffset>
            </wp:positionV>
            <wp:extent cx="7021195" cy="3949700"/>
            <wp:effectExtent l="0" t="0" r="8255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75A7F">
        <w:rPr>
          <w:rFonts w:ascii="Georgia Pro" w:hAnsi="Georgia Pro"/>
          <w:b/>
          <w:bCs/>
          <w:lang w:val="en-US"/>
        </w:rPr>
        <w:t>RTL Source Code</w:t>
      </w:r>
    </w:p>
    <w:p w14:paraId="41C8CCFA" w14:textId="77777777" w:rsidR="00721182" w:rsidRDefault="00721182" w:rsidP="00721182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4F6C7234" w14:textId="5CB50F39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code f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Half </w:t>
      </w:r>
      <w:r w:rsidR="00550C48" w:rsidRPr="00550C48">
        <w:rPr>
          <w:rFonts w:ascii="Georgia Pro" w:hAnsi="Georgia Pro"/>
          <w:color w:val="7F7F7F" w:themeColor="text1" w:themeTint="80"/>
          <w:u w:val="single"/>
          <w:lang w:val="en-US"/>
        </w:rPr>
        <w:t xml:space="preserve">Subtract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and test bench</w:t>
      </w:r>
    </w:p>
    <w:p w14:paraId="0E6622F7" w14:textId="3976829F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7F580AAF" w14:textId="127DDCD0" w:rsidR="00721182" w:rsidRDefault="00550C48" w:rsidP="00721182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E3BD016" wp14:editId="3EE0103C">
            <wp:simplePos x="0" y="0"/>
            <wp:positionH relativeFrom="column">
              <wp:posOffset>36730</wp:posOffset>
            </wp:positionH>
            <wp:positionV relativeFrom="paragraph">
              <wp:posOffset>191236</wp:posOffset>
            </wp:positionV>
            <wp:extent cx="7021195" cy="3949700"/>
            <wp:effectExtent l="0" t="0" r="825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9EDB2D" w14:textId="5043A08C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3C4B3413" w14:textId="161EE036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code f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Full </w:t>
      </w:r>
      <w:r w:rsidR="00550C48" w:rsidRPr="00550C48">
        <w:rPr>
          <w:rFonts w:ascii="Georgia Pro" w:hAnsi="Georgia Pro"/>
          <w:color w:val="7F7F7F" w:themeColor="text1" w:themeTint="80"/>
          <w:u w:val="single"/>
          <w:lang w:val="en-US"/>
        </w:rPr>
        <w:t xml:space="preserve">Subtract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and test bench</w:t>
      </w:r>
    </w:p>
    <w:p w14:paraId="2C1997F1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CE6C6A0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C5ECC4D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BD0A0A2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5DAF27AA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2391832B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2061DD5E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5762355" w14:textId="77777777" w:rsidR="00721182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03658F6" w14:textId="77777777" w:rsidR="00721182" w:rsidRPr="00575A7F" w:rsidRDefault="00721182" w:rsidP="00721182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3FFF8A1E" w14:textId="32F7E22C" w:rsidR="00721182" w:rsidRPr="00575A7F" w:rsidRDefault="00721182" w:rsidP="00721182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 w:rsidRPr="00575A7F">
        <w:rPr>
          <w:rFonts w:ascii="Georgia Pro" w:hAnsi="Georgia Pro"/>
          <w:b/>
          <w:bCs/>
          <w:lang w:val="en-US"/>
        </w:rPr>
        <w:t>GTKwave Output</w:t>
      </w:r>
    </w:p>
    <w:p w14:paraId="496275F1" w14:textId="3F1E92C9" w:rsidR="00721182" w:rsidRDefault="00550C48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noProof/>
        </w:rPr>
        <w:drawing>
          <wp:inline distT="0" distB="0" distL="0" distR="0" wp14:anchorId="01F9EF36" wp14:editId="0160EB8D">
            <wp:extent cx="6578977" cy="419200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35" t="6701" r="27681" b="34191"/>
                    <a:stretch/>
                  </pic:blipFill>
                  <pic:spPr bwMode="auto">
                    <a:xfrm>
                      <a:off x="0" y="0"/>
                      <a:ext cx="6604870" cy="4208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38CFE" w14:textId="1D7FACC4" w:rsidR="00721182" w:rsidRDefault="00721182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of Half </w:t>
      </w:r>
      <w:r w:rsidR="00550C48">
        <w:rPr>
          <w:rFonts w:ascii="Georgia Pro" w:hAnsi="Georgia Pro"/>
          <w:color w:val="7F7F7F" w:themeColor="text1" w:themeTint="80"/>
          <w:u w:val="single"/>
          <w:lang w:val="en-US"/>
        </w:rPr>
        <w:t>Subtractor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 Circuit</w:t>
      </w:r>
    </w:p>
    <w:p w14:paraId="5D54E26F" w14:textId="40C2A713" w:rsidR="00721182" w:rsidRDefault="00721182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1C7FA753" w14:textId="250B7F3D" w:rsidR="00721182" w:rsidRDefault="00721182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8312ECF" w14:textId="51BCF263" w:rsidR="00721182" w:rsidRDefault="00550C48" w:rsidP="00721182">
      <w:pPr>
        <w:rPr>
          <w:rFonts w:ascii="Georgia Pro" w:hAnsi="Georgia Pro"/>
          <w:lang w:val="en-US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16DA186A" wp14:editId="6B802E30">
            <wp:simplePos x="0" y="0"/>
            <wp:positionH relativeFrom="column">
              <wp:posOffset>409708</wp:posOffset>
            </wp:positionH>
            <wp:positionV relativeFrom="paragraph">
              <wp:posOffset>353561</wp:posOffset>
            </wp:positionV>
            <wp:extent cx="6508750" cy="3669030"/>
            <wp:effectExtent l="0" t="0" r="6350" b="762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10" t="15688" r="33169" b="25518"/>
                    <a:stretch/>
                  </pic:blipFill>
                  <pic:spPr bwMode="auto">
                    <a:xfrm>
                      <a:off x="0" y="0"/>
                      <a:ext cx="6508750" cy="366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BABEF" w14:textId="77777777" w:rsidR="00550C48" w:rsidRDefault="00550C48" w:rsidP="00721182">
      <w:pPr>
        <w:rPr>
          <w:rFonts w:ascii="Georgia Pro" w:hAnsi="Georgia Pro"/>
          <w:lang w:val="en-US"/>
        </w:rPr>
      </w:pPr>
    </w:p>
    <w:p w14:paraId="41DDB8DB" w14:textId="782FF10D" w:rsidR="00721182" w:rsidRDefault="00721182" w:rsidP="00721182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of Full </w:t>
      </w:r>
      <w:r w:rsidR="00550C48">
        <w:rPr>
          <w:rFonts w:ascii="Georgia Pro" w:hAnsi="Georgia Pro"/>
          <w:color w:val="7F7F7F" w:themeColor="text1" w:themeTint="80"/>
          <w:u w:val="single"/>
          <w:lang w:val="en-US"/>
        </w:rPr>
        <w:t>Subtractor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 Circuit</w:t>
      </w:r>
    </w:p>
    <w:p w14:paraId="7209747C" w14:textId="77777777" w:rsidR="00721182" w:rsidRPr="006B096A" w:rsidRDefault="00721182" w:rsidP="00721182">
      <w:pPr>
        <w:rPr>
          <w:rFonts w:ascii="Georgia Pro" w:hAnsi="Georgia Pro"/>
          <w:lang w:val="en-US"/>
        </w:rPr>
      </w:pPr>
    </w:p>
    <w:p w14:paraId="3FF68B2D" w14:textId="623F792E" w:rsidR="00721182" w:rsidRDefault="00721182" w:rsidP="006B096A">
      <w:pPr>
        <w:rPr>
          <w:rFonts w:ascii="Georgia Pro" w:hAnsi="Georgia Pro"/>
          <w:lang w:val="en-US"/>
        </w:rPr>
      </w:pPr>
    </w:p>
    <w:p w14:paraId="3818C47C" w14:textId="548A52B1" w:rsidR="00550C48" w:rsidRDefault="00550C48" w:rsidP="006B096A">
      <w:pPr>
        <w:rPr>
          <w:rFonts w:ascii="Georgia Pro" w:hAnsi="Georgia Pro"/>
          <w:lang w:val="en-US"/>
        </w:rPr>
      </w:pPr>
    </w:p>
    <w:p w14:paraId="599330BB" w14:textId="7EC16D5E" w:rsidR="00550C48" w:rsidRDefault="00550C48" w:rsidP="006B096A">
      <w:pPr>
        <w:rPr>
          <w:rFonts w:ascii="Georgia Pro" w:hAnsi="Georgia Pro"/>
          <w:lang w:val="en-US"/>
        </w:rPr>
      </w:pPr>
    </w:p>
    <w:p w14:paraId="1CE0C039" w14:textId="0F54DDA2" w:rsidR="00550C48" w:rsidRDefault="00550C48" w:rsidP="00550C48">
      <w:pPr>
        <w:rPr>
          <w:rFonts w:ascii="Georgia Pro" w:hAnsi="Georgia Pro"/>
          <w:b/>
          <w:bCs/>
          <w:sz w:val="28"/>
          <w:szCs w:val="36"/>
          <w:u w:val="single"/>
          <w:lang w:val="en-US"/>
        </w:rPr>
      </w:pP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lastRenderedPageBreak/>
        <w:t>Observations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 xml:space="preserve"> (</w:t>
      </w:r>
      <w:r w:rsidR="0069492D">
        <w:rPr>
          <w:rFonts w:ascii="Georgia Pro" w:hAnsi="Georgia Pro"/>
          <w:b/>
          <w:bCs/>
          <w:sz w:val="28"/>
          <w:szCs w:val="36"/>
          <w:u w:val="single"/>
          <w:lang w:val="en-US"/>
        </w:rPr>
        <w:t>2:4 Decoder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>)</w:t>
      </w: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:</w:t>
      </w:r>
    </w:p>
    <w:p w14:paraId="753B1A6E" w14:textId="1D22895F" w:rsidR="00550C48" w:rsidRDefault="00550C48" w:rsidP="00550C48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 w:rsidRPr="00575A7F">
        <w:rPr>
          <w:rFonts w:ascii="Georgia Pro" w:hAnsi="Georgia Pro"/>
          <w:b/>
          <w:bCs/>
          <w:lang w:val="en-US"/>
        </w:rPr>
        <w:t>RTL Source Code</w:t>
      </w:r>
    </w:p>
    <w:p w14:paraId="09BDEAD4" w14:textId="340A0AD4" w:rsidR="0069492D" w:rsidRDefault="0069492D" w:rsidP="00550C48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59BE6A7E" wp14:editId="24C81F7D">
            <wp:simplePos x="0" y="0"/>
            <wp:positionH relativeFrom="column">
              <wp:posOffset>902</wp:posOffset>
            </wp:positionH>
            <wp:positionV relativeFrom="paragraph">
              <wp:posOffset>134</wp:posOffset>
            </wp:positionV>
            <wp:extent cx="7021195" cy="3949700"/>
            <wp:effectExtent l="0" t="0" r="8255" b="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91C3A1" w14:textId="02D349E5" w:rsidR="00550C48" w:rsidRDefault="00550C48" w:rsidP="00550C48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>Verilog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code for </w:t>
      </w:r>
      <w:r w:rsidR="0069492D">
        <w:rPr>
          <w:rFonts w:ascii="Georgia Pro" w:hAnsi="Georgia Pro"/>
          <w:color w:val="7F7F7F" w:themeColor="text1" w:themeTint="80"/>
          <w:u w:val="single"/>
          <w:lang w:val="en-US"/>
        </w:rPr>
        <w:t>2:4 Decoder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 and test bench</w:t>
      </w:r>
    </w:p>
    <w:p w14:paraId="622A8BDD" w14:textId="008CAF56" w:rsidR="00550C48" w:rsidRDefault="00550C48" w:rsidP="0069492D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089420F" w14:textId="379C68B4" w:rsidR="00550C48" w:rsidRDefault="0069492D" w:rsidP="00550C48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2F2C7B12" wp14:editId="28298FF6">
            <wp:simplePos x="0" y="0"/>
            <wp:positionH relativeFrom="column">
              <wp:posOffset>499846</wp:posOffset>
            </wp:positionH>
            <wp:positionV relativeFrom="paragraph">
              <wp:posOffset>328796</wp:posOffset>
            </wp:positionV>
            <wp:extent cx="6080760" cy="3831590"/>
            <wp:effectExtent l="0" t="0" r="0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48" t="12337" r="21003" b="29008"/>
                    <a:stretch/>
                  </pic:blipFill>
                  <pic:spPr bwMode="auto">
                    <a:xfrm>
                      <a:off x="0" y="0"/>
                      <a:ext cx="6080760" cy="383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0C48" w:rsidRPr="00575A7F">
        <w:rPr>
          <w:rFonts w:ascii="Georgia Pro" w:hAnsi="Georgia Pro"/>
          <w:b/>
          <w:bCs/>
          <w:lang w:val="en-US"/>
        </w:rPr>
        <w:t>GTKwave Output</w:t>
      </w:r>
    </w:p>
    <w:p w14:paraId="61961634" w14:textId="1729BF4B" w:rsidR="0069492D" w:rsidRDefault="0069492D" w:rsidP="0069492D">
      <w:pPr>
        <w:pStyle w:val="ListParagraph"/>
        <w:rPr>
          <w:rFonts w:ascii="Georgia Pro" w:hAnsi="Georgia Pro"/>
          <w:b/>
          <w:bCs/>
          <w:lang w:val="en-US"/>
        </w:rPr>
      </w:pPr>
    </w:p>
    <w:p w14:paraId="2CB7DA32" w14:textId="6B67071E" w:rsidR="00550C48" w:rsidRDefault="00550C48" w:rsidP="0069492D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243A721B" w14:textId="011EFED3" w:rsidR="00550C48" w:rsidRDefault="00550C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of </w:t>
      </w:r>
      <w:r w:rsidR="0069492D">
        <w:rPr>
          <w:rFonts w:ascii="Georgia Pro" w:hAnsi="Georgia Pro"/>
          <w:color w:val="7F7F7F" w:themeColor="text1" w:themeTint="80"/>
          <w:u w:val="single"/>
          <w:lang w:val="en-US"/>
        </w:rPr>
        <w:t>2:4 Decoder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 xml:space="preserve"> Circuit</w:t>
      </w:r>
    </w:p>
    <w:p w14:paraId="71382ECA" w14:textId="6CF02DC3" w:rsidR="00550C48" w:rsidRDefault="00550C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1367EDB0" w14:textId="5888D056" w:rsidR="00550C48" w:rsidRDefault="00550C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13AD48F7" w14:textId="79D4D769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7558D35F" w14:textId="7EDA3213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13BFFEFD" w14:textId="47A5DB98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40E62C16" w14:textId="593627F9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DA86F73" w14:textId="11C84926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4BAAFD63" w14:textId="79C79CD9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19E7F2B7" w14:textId="2262DEF4" w:rsidR="002F7648" w:rsidRDefault="002F7648" w:rsidP="002F7648">
      <w:pPr>
        <w:rPr>
          <w:rFonts w:ascii="Georgia Pro" w:hAnsi="Georgia Pro"/>
          <w:b/>
          <w:bCs/>
          <w:sz w:val="28"/>
          <w:szCs w:val="36"/>
          <w:u w:val="single"/>
          <w:lang w:val="en-US"/>
        </w:rPr>
      </w:pP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lastRenderedPageBreak/>
        <w:t>Observations</w:t>
      </w:r>
      <w:r>
        <w:rPr>
          <w:rFonts w:ascii="Georgia Pro" w:hAnsi="Georgia Pro"/>
          <w:b/>
          <w:bCs/>
          <w:sz w:val="28"/>
          <w:szCs w:val="36"/>
          <w:u w:val="single"/>
          <w:lang w:val="en-US"/>
        </w:rPr>
        <w:t xml:space="preserve"> (8:3 Encoder)</w:t>
      </w:r>
      <w:r w:rsidRPr="006B096A">
        <w:rPr>
          <w:rFonts w:ascii="Georgia Pro" w:hAnsi="Georgia Pro"/>
          <w:b/>
          <w:bCs/>
          <w:sz w:val="28"/>
          <w:szCs w:val="36"/>
          <w:u w:val="single"/>
          <w:lang w:val="en-US"/>
        </w:rPr>
        <w:t>:</w:t>
      </w:r>
    </w:p>
    <w:p w14:paraId="725712A5" w14:textId="77777777" w:rsidR="002F7648" w:rsidRDefault="002F7648" w:rsidP="002F7648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 w:rsidRPr="00575A7F">
        <w:rPr>
          <w:rFonts w:ascii="Georgia Pro" w:hAnsi="Georgia Pro"/>
          <w:b/>
          <w:bCs/>
          <w:lang w:val="en-US"/>
        </w:rPr>
        <w:t>RTL Source Code</w:t>
      </w:r>
    </w:p>
    <w:p w14:paraId="11733EAD" w14:textId="0F434E00" w:rsidR="002F7648" w:rsidRDefault="002F7648" w:rsidP="002F7648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33E0B7E3" wp14:editId="3C07498E">
            <wp:simplePos x="0" y="0"/>
            <wp:positionH relativeFrom="column">
              <wp:posOffset>902</wp:posOffset>
            </wp:positionH>
            <wp:positionV relativeFrom="paragraph">
              <wp:posOffset>134</wp:posOffset>
            </wp:positionV>
            <wp:extent cx="7021195" cy="3949700"/>
            <wp:effectExtent l="0" t="0" r="825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383AB5" w14:textId="2FD5AF69" w:rsidR="002F7648" w:rsidRDefault="002F7648" w:rsidP="002F7648">
      <w:pPr>
        <w:pStyle w:val="NoSpacing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(from left to right) </w:t>
      </w:r>
      <w:r w:rsidR="00A70826">
        <w:rPr>
          <w:rFonts w:ascii="Georgia Pro" w:hAnsi="Georgia Pro"/>
          <w:color w:val="7F7F7F" w:themeColor="text1" w:themeTint="80"/>
          <w:u w:val="single"/>
          <w:lang w:val="en-US"/>
        </w:rPr>
        <w:t xml:space="preserve">Verilog 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code for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8:3 Encoder and test bench</w:t>
      </w:r>
    </w:p>
    <w:p w14:paraId="4130ECA6" w14:textId="77777777" w:rsidR="002F7648" w:rsidRDefault="002F7648" w:rsidP="002F7648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0CF36D4E" w14:textId="1FD0F46E" w:rsidR="002F7648" w:rsidRDefault="002F7648" w:rsidP="002F7648">
      <w:pPr>
        <w:pStyle w:val="ListParagraph"/>
        <w:numPr>
          <w:ilvl w:val="0"/>
          <w:numId w:val="1"/>
        </w:numPr>
        <w:rPr>
          <w:rFonts w:ascii="Georgia Pro" w:hAnsi="Georgia Pro"/>
          <w:b/>
          <w:bCs/>
          <w:lang w:val="en-US"/>
        </w:rPr>
      </w:pPr>
      <w:r w:rsidRPr="00575A7F">
        <w:rPr>
          <w:rFonts w:ascii="Georgia Pro" w:hAnsi="Georgia Pro"/>
          <w:b/>
          <w:bCs/>
          <w:lang w:val="en-US"/>
        </w:rPr>
        <w:t>GTKwave Output</w:t>
      </w:r>
    </w:p>
    <w:p w14:paraId="71B50A5F" w14:textId="2E3DF11C" w:rsidR="002F7648" w:rsidRDefault="002F7648" w:rsidP="002F7648">
      <w:pPr>
        <w:pStyle w:val="ListParagraph"/>
        <w:rPr>
          <w:rFonts w:ascii="Georgia Pro" w:hAnsi="Georgia Pro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0407F8A1" wp14:editId="57D5C03F">
            <wp:simplePos x="0" y="0"/>
            <wp:positionH relativeFrom="column">
              <wp:posOffset>391795</wp:posOffset>
            </wp:positionH>
            <wp:positionV relativeFrom="paragraph">
              <wp:posOffset>217170</wp:posOffset>
            </wp:positionV>
            <wp:extent cx="6291580" cy="386905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94" t="10053" r="30171" b="31301"/>
                    <a:stretch/>
                  </pic:blipFill>
                  <pic:spPr bwMode="auto">
                    <a:xfrm>
                      <a:off x="0" y="0"/>
                      <a:ext cx="6291580" cy="386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5BD1D3" w14:textId="262C40D0" w:rsidR="002F7648" w:rsidRDefault="002F7648" w:rsidP="002F7648">
      <w:pPr>
        <w:pStyle w:val="NoSpacing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28D7A78" w14:textId="1E1864E0" w:rsidR="002F7648" w:rsidRDefault="002F7648" w:rsidP="002F76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  <w:r>
        <w:rPr>
          <w:rFonts w:ascii="Georgia Pro" w:hAnsi="Georgia Pro"/>
          <w:color w:val="7F7F7F" w:themeColor="text1" w:themeTint="80"/>
          <w:u w:val="single"/>
          <w:lang w:val="en-US"/>
        </w:rPr>
        <w:t>gtkWAVE output</w:t>
      </w:r>
      <w:r w:rsidRPr="00575A7F">
        <w:rPr>
          <w:rFonts w:ascii="Georgia Pro" w:hAnsi="Georgia Pro"/>
          <w:color w:val="7F7F7F" w:themeColor="text1" w:themeTint="80"/>
          <w:u w:val="single"/>
          <w:lang w:val="en-US"/>
        </w:rPr>
        <w:t xml:space="preserve"> </w:t>
      </w:r>
      <w:r>
        <w:rPr>
          <w:rFonts w:ascii="Georgia Pro" w:hAnsi="Georgia Pro"/>
          <w:color w:val="7F7F7F" w:themeColor="text1" w:themeTint="80"/>
          <w:u w:val="single"/>
          <w:lang w:val="en-US"/>
        </w:rPr>
        <w:t>of 8:3 Encoder Circuit</w:t>
      </w:r>
    </w:p>
    <w:p w14:paraId="68A0403B" w14:textId="77777777" w:rsidR="002F7648" w:rsidRDefault="002F7648" w:rsidP="002F76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66CD1430" w14:textId="77777777" w:rsidR="002F7648" w:rsidRDefault="002F7648" w:rsidP="002F76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p w14:paraId="79D92185" w14:textId="77777777" w:rsidR="002F7648" w:rsidRDefault="002F7648" w:rsidP="00550C48">
      <w:pPr>
        <w:pStyle w:val="NoSpacing"/>
        <w:ind w:left="720"/>
        <w:jc w:val="center"/>
        <w:rPr>
          <w:rFonts w:ascii="Georgia Pro" w:hAnsi="Georgia Pro"/>
          <w:color w:val="7F7F7F" w:themeColor="text1" w:themeTint="80"/>
          <w:u w:val="single"/>
          <w:lang w:val="en-US"/>
        </w:rPr>
      </w:pPr>
    </w:p>
    <w:sectPr w:rsidR="002F7648" w:rsidSect="006B096A">
      <w:pgSz w:w="11906" w:h="16838"/>
      <w:pgMar w:top="284" w:right="282" w:bottom="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B541B"/>
    <w:multiLevelType w:val="hybridMultilevel"/>
    <w:tmpl w:val="CF6CF8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sDCxMDc1tLS0NDdS0lEKTi0uzszPAykwrgUA6KLMdywAAAA="/>
  </w:docVars>
  <w:rsids>
    <w:rsidRoot w:val="006B096A"/>
    <w:rsid w:val="00177673"/>
    <w:rsid w:val="002E0DB7"/>
    <w:rsid w:val="002F7648"/>
    <w:rsid w:val="00550C48"/>
    <w:rsid w:val="00575A7F"/>
    <w:rsid w:val="0069492D"/>
    <w:rsid w:val="006B096A"/>
    <w:rsid w:val="00721182"/>
    <w:rsid w:val="00991C60"/>
    <w:rsid w:val="00A70826"/>
    <w:rsid w:val="00EC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8CDB6"/>
  <w15:chartTrackingRefBased/>
  <w15:docId w15:val="{7B11457D-80BB-4543-8EE9-DB5CDA506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C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96A"/>
    <w:pPr>
      <w:ind w:left="720"/>
      <w:contextualSpacing/>
    </w:pPr>
  </w:style>
  <w:style w:type="paragraph" w:styleId="NoSpacing">
    <w:name w:val="No Spacing"/>
    <w:uiPriority w:val="1"/>
    <w:qFormat/>
    <w:rsid w:val="00575A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 Das</dc:creator>
  <cp:keywords/>
  <dc:description/>
  <cp:lastModifiedBy>Sayak Das</cp:lastModifiedBy>
  <cp:revision>6</cp:revision>
  <dcterms:created xsi:type="dcterms:W3CDTF">2022-03-30T10:08:00Z</dcterms:created>
  <dcterms:modified xsi:type="dcterms:W3CDTF">2022-03-30T11:23:00Z</dcterms:modified>
</cp:coreProperties>
</file>